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27339" w14:textId="77777777" w:rsidR="00F27559" w:rsidRPr="00F27559" w:rsidRDefault="00F27559" w:rsidP="00A63E33">
      <w:pPr>
        <w:tabs>
          <w:tab w:val="left" w:pos="7513"/>
        </w:tabs>
        <w:rPr>
          <w:b/>
          <w:sz w:val="36"/>
          <w:szCs w:val="36"/>
        </w:rPr>
      </w:pPr>
      <w:r w:rsidRPr="00F27559">
        <w:rPr>
          <w:b/>
          <w:sz w:val="36"/>
          <w:szCs w:val="36"/>
        </w:rPr>
        <w:t>IN7 T7 On a mission Phrase Craze</w:t>
      </w:r>
      <w:r w:rsidRPr="00F27559">
        <w:rPr>
          <w:b/>
          <w:sz w:val="36"/>
          <w:szCs w:val="36"/>
        </w:rPr>
        <w:tab/>
        <w:t>Etsi fraasit tekstistä ja</w:t>
      </w:r>
      <w:r>
        <w:rPr>
          <w:b/>
          <w:sz w:val="36"/>
          <w:szCs w:val="36"/>
        </w:rPr>
        <w:t xml:space="preserve"> kirjoita ne tähän viivoille.</w:t>
      </w:r>
    </w:p>
    <w:p w14:paraId="75FB2D7E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yli 22 tuhatta kalalajia</w:t>
      </w:r>
      <w:r w:rsidRPr="00F27559">
        <w:rPr>
          <w:b/>
          <w:sz w:val="36"/>
          <w:szCs w:val="36"/>
        </w:rPr>
        <w:tab/>
        <w:t xml:space="preserve">more than 22,000 fish species </w:t>
      </w:r>
    </w:p>
    <w:p w14:paraId="400D282B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b/>
          <w:sz w:val="36"/>
          <w:szCs w:val="36"/>
          <w:lang w:val="en-US"/>
        </w:rPr>
        <w:t>kaksinkertainen määrä</w:t>
      </w:r>
      <w:r w:rsidRPr="00F27559">
        <w:rPr>
          <w:b/>
          <w:sz w:val="36"/>
          <w:szCs w:val="36"/>
          <w:lang w:val="en-US"/>
        </w:rPr>
        <w:tab/>
        <w:t>double that amount of</w:t>
      </w:r>
      <w:r w:rsidRPr="00F27559">
        <w:rPr>
          <w:sz w:val="36"/>
          <w:szCs w:val="36"/>
          <w:lang w:val="en-US"/>
        </w:rPr>
        <w:t xml:space="preserve"> </w:t>
      </w:r>
    </w:p>
    <w:p w14:paraId="53CADAF4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7 selkeästi havaittavaa jäsentä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>seven distinct members</w:t>
      </w:r>
    </w:p>
    <w:p w14:paraId="283E9A9C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yksi huomattava ainesosa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 xml:space="preserve">one outstanding component </w:t>
      </w:r>
    </w:p>
    <w:p w14:paraId="04BE0F98" w14:textId="36C71E8B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kaiken muotoisina ja kokoisina</w:t>
      </w:r>
      <w:r w:rsidRPr="00F27559">
        <w:rPr>
          <w:b/>
          <w:sz w:val="36"/>
          <w:szCs w:val="36"/>
        </w:rPr>
        <w:tab/>
        <w:t>in all shapes and all sizes</w:t>
      </w:r>
      <w:r w:rsidRPr="00F27559">
        <w:rPr>
          <w:sz w:val="36"/>
          <w:szCs w:val="36"/>
        </w:rPr>
        <w:t xml:space="preserve"> </w:t>
      </w:r>
    </w:p>
    <w:p w14:paraId="0A68E12F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poisheitetty muovi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 xml:space="preserve">discarded plastic. </w:t>
      </w:r>
    </w:p>
    <w:p w14:paraId="74938CEE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b/>
          <w:sz w:val="36"/>
          <w:szCs w:val="36"/>
          <w:lang w:val="en-US"/>
        </w:rPr>
        <w:t>Varovaisten arvioiden mukaan</w:t>
      </w:r>
      <w:r w:rsidRPr="00F27559">
        <w:rPr>
          <w:b/>
          <w:sz w:val="36"/>
          <w:szCs w:val="36"/>
          <w:lang w:val="en-US"/>
        </w:rPr>
        <w:tab/>
        <w:t>According to conservative estimates</w:t>
      </w:r>
    </w:p>
    <w:p w14:paraId="5B9283E4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viittä kauppakassia vastaava määrä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 xml:space="preserve">the equivalent of five full shopping bags </w:t>
      </w:r>
    </w:p>
    <w:p w14:paraId="1EDA9E5E" w14:textId="77777777" w:rsidR="00AA7727" w:rsidRPr="00806E73" w:rsidRDefault="002A21C5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806E73">
        <w:rPr>
          <w:sz w:val="36"/>
          <w:szCs w:val="36"/>
          <w:lang w:val="en-US"/>
        </w:rPr>
        <w:t>muutta</w:t>
      </w:r>
      <w:r w:rsidR="00A63E33" w:rsidRPr="00806E73">
        <w:rPr>
          <w:sz w:val="36"/>
          <w:szCs w:val="36"/>
          <w:lang w:val="en-US"/>
        </w:rPr>
        <w:t>en</w:t>
      </w:r>
      <w:r w:rsidRPr="00806E73">
        <w:rPr>
          <w:sz w:val="36"/>
          <w:szCs w:val="36"/>
          <w:lang w:val="en-US"/>
        </w:rPr>
        <w:t xml:space="preserve"> koskemattomat rannat</w:t>
      </w:r>
      <w:r w:rsidRPr="00806E73">
        <w:rPr>
          <w:sz w:val="36"/>
          <w:szCs w:val="36"/>
          <w:lang w:val="en-US"/>
        </w:rPr>
        <w:tab/>
      </w:r>
      <w:r w:rsidR="00AA7727" w:rsidRPr="00806E73">
        <w:rPr>
          <w:sz w:val="36"/>
          <w:szCs w:val="36"/>
          <w:lang w:val="en-US"/>
        </w:rPr>
        <w:t xml:space="preserve">turning pristine beaches into </w:t>
      </w:r>
    </w:p>
    <w:p w14:paraId="43FA3C23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pääosa pysyy pinnalla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>the majority stays afloat</w:t>
      </w:r>
    </w:p>
    <w:p w14:paraId="71E1E932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Tyyni valtameri</w:t>
      </w:r>
      <w:r w:rsidRPr="00F27559">
        <w:rPr>
          <w:b/>
          <w:sz w:val="36"/>
          <w:szCs w:val="36"/>
        </w:rPr>
        <w:tab/>
        <w:t>the Pacific</w:t>
      </w:r>
      <w:r w:rsidRPr="00F27559">
        <w:rPr>
          <w:sz w:val="36"/>
          <w:szCs w:val="36"/>
        </w:rPr>
        <w:t xml:space="preserve"> </w:t>
      </w:r>
    </w:p>
    <w:p w14:paraId="02BC253E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voivat pysyä ehjinä vuosikymmeniä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 xml:space="preserve">can remain intact for decades </w:t>
      </w:r>
    </w:p>
    <w:p w14:paraId="06ED7B97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b/>
          <w:sz w:val="36"/>
          <w:szCs w:val="36"/>
          <w:lang w:val="en-US"/>
        </w:rPr>
        <w:t>antaen myöten olosuhteille</w:t>
      </w:r>
      <w:r w:rsidRPr="00F27559">
        <w:rPr>
          <w:b/>
          <w:sz w:val="36"/>
          <w:szCs w:val="36"/>
          <w:lang w:val="en-US"/>
        </w:rPr>
        <w:tab/>
        <w:t>succumbing to the conditions</w:t>
      </w:r>
      <w:r w:rsidRPr="00F27559">
        <w:rPr>
          <w:sz w:val="36"/>
          <w:szCs w:val="36"/>
          <w:lang w:val="en-US"/>
        </w:rPr>
        <w:t xml:space="preserve"> </w:t>
      </w:r>
    </w:p>
    <w:p w14:paraId="5FAB0EF2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erehtyy luulemaan niitä ruuaksi</w:t>
      </w:r>
      <w:r w:rsidRPr="00F27559">
        <w:rPr>
          <w:b/>
          <w:sz w:val="36"/>
          <w:szCs w:val="36"/>
        </w:rPr>
        <w:tab/>
        <w:t>mistake them for food</w:t>
      </w:r>
    </w:p>
    <w:p w14:paraId="40694880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ilmeinen ratkaisu tähän kaikkeen</w:t>
      </w:r>
      <w:r w:rsidRPr="00F27559">
        <w:rPr>
          <w:b/>
          <w:sz w:val="36"/>
          <w:szCs w:val="36"/>
        </w:rPr>
        <w:tab/>
      </w:r>
      <w:r w:rsidR="00876C61">
        <w:rPr>
          <w:b/>
          <w:sz w:val="36"/>
          <w:szCs w:val="36"/>
        </w:rPr>
        <w:t xml:space="preserve">an </w:t>
      </w:r>
      <w:r w:rsidRPr="00F27559">
        <w:rPr>
          <w:b/>
          <w:sz w:val="36"/>
          <w:szCs w:val="36"/>
        </w:rPr>
        <w:t>obvious solution to all this</w:t>
      </w:r>
    </w:p>
    <w:p w14:paraId="220F24F4" w14:textId="77777777" w:rsidR="00AA7727" w:rsidRPr="00F27559" w:rsidRDefault="002A21C5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ovat olleet hyvin tietoisia prosessista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 xml:space="preserve">have been </w:t>
      </w:r>
      <w:proofErr w:type="gramStart"/>
      <w:r w:rsidR="00AA7727" w:rsidRPr="00F27559">
        <w:rPr>
          <w:sz w:val="36"/>
          <w:szCs w:val="36"/>
          <w:lang w:val="en-US"/>
        </w:rPr>
        <w:t>well aware</w:t>
      </w:r>
      <w:proofErr w:type="gramEnd"/>
      <w:r w:rsidR="00AA7727" w:rsidRPr="00F27559">
        <w:rPr>
          <w:sz w:val="36"/>
          <w:szCs w:val="36"/>
          <w:lang w:val="en-US"/>
        </w:rPr>
        <w:t xml:space="preserve"> of the process</w:t>
      </w:r>
    </w:p>
    <w:p w14:paraId="3A095EEF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lastRenderedPageBreak/>
        <w:t>kasvava/kiihtyvä ongelma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 xml:space="preserve">an escalating issue </w:t>
      </w:r>
    </w:p>
    <w:p w14:paraId="148BDCCE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täysin tu</w:t>
      </w:r>
      <w:r w:rsidR="007438A5">
        <w:rPr>
          <w:sz w:val="36"/>
          <w:szCs w:val="36"/>
          <w:lang w:val="en-US"/>
        </w:rPr>
        <w:t>rhi</w:t>
      </w:r>
      <w:r w:rsidRPr="00F27559">
        <w:rPr>
          <w:sz w:val="36"/>
          <w:szCs w:val="36"/>
          <w:lang w:val="en-US"/>
        </w:rPr>
        <w:t>a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>utterly futile</w:t>
      </w:r>
    </w:p>
    <w:p w14:paraId="54A2867A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  <w:lang w:val="en-US"/>
        </w:rPr>
      </w:pPr>
      <w:proofErr w:type="gramStart"/>
      <w:r w:rsidRPr="00F27559">
        <w:rPr>
          <w:b/>
          <w:sz w:val="36"/>
          <w:szCs w:val="36"/>
          <w:lang w:val="en-US"/>
        </w:rPr>
        <w:t>parhaimmillaan  …</w:t>
      </w:r>
      <w:proofErr w:type="gramEnd"/>
      <w:r w:rsidRPr="00F27559">
        <w:rPr>
          <w:b/>
          <w:sz w:val="36"/>
          <w:szCs w:val="36"/>
          <w:lang w:val="en-US"/>
        </w:rPr>
        <w:t xml:space="preserve"> pahimmillaan</w:t>
      </w:r>
      <w:r w:rsidRPr="00F27559">
        <w:rPr>
          <w:b/>
          <w:sz w:val="36"/>
          <w:szCs w:val="36"/>
          <w:lang w:val="en-US"/>
        </w:rPr>
        <w:tab/>
        <w:t>at best</w:t>
      </w:r>
      <w:r w:rsidRPr="00F27559">
        <w:rPr>
          <w:sz w:val="36"/>
          <w:szCs w:val="36"/>
          <w:lang w:val="en-US"/>
        </w:rPr>
        <w:t xml:space="preserve"> … </w:t>
      </w:r>
      <w:r w:rsidRPr="00F27559">
        <w:rPr>
          <w:b/>
          <w:sz w:val="36"/>
          <w:szCs w:val="36"/>
          <w:lang w:val="en-US"/>
        </w:rPr>
        <w:t>at worst</w:t>
      </w:r>
      <w:r w:rsidRPr="00F27559">
        <w:rPr>
          <w:sz w:val="36"/>
          <w:szCs w:val="36"/>
          <w:lang w:val="en-US"/>
        </w:rPr>
        <w:t xml:space="preserve"> </w:t>
      </w:r>
    </w:p>
    <w:p w14:paraId="7A0DE6A2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b/>
          <w:sz w:val="36"/>
          <w:szCs w:val="36"/>
          <w:lang w:val="en-US"/>
        </w:rPr>
        <w:t>Alankomaat</w:t>
      </w:r>
      <w:r w:rsidRPr="00F27559">
        <w:rPr>
          <w:b/>
          <w:sz w:val="36"/>
          <w:szCs w:val="36"/>
          <w:lang w:val="en-US"/>
        </w:rPr>
        <w:tab/>
        <w:t>the Netherlands</w:t>
      </w:r>
    </w:p>
    <w:p w14:paraId="0255DFC6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Muutamana viime vuotena</w:t>
      </w:r>
      <w:r w:rsidRPr="00F27559">
        <w:rPr>
          <w:sz w:val="36"/>
          <w:szCs w:val="36"/>
          <w:lang w:val="en-US"/>
        </w:rPr>
        <w:tab/>
      </w:r>
      <w:proofErr w:type="gramStart"/>
      <w:r w:rsidR="00AA7727" w:rsidRPr="00F27559">
        <w:rPr>
          <w:sz w:val="36"/>
          <w:szCs w:val="36"/>
          <w:lang w:val="en-US"/>
        </w:rPr>
        <w:t>For</w:t>
      </w:r>
      <w:proofErr w:type="gramEnd"/>
      <w:r w:rsidR="00AA7727" w:rsidRPr="00F27559">
        <w:rPr>
          <w:sz w:val="36"/>
          <w:szCs w:val="36"/>
          <w:lang w:val="en-US"/>
        </w:rPr>
        <w:t xml:space="preserve"> the past few years</w:t>
      </w:r>
    </w:p>
    <w:p w14:paraId="3376596A" w14:textId="77777777" w:rsidR="00AA7727" w:rsidRPr="00F27559" w:rsidRDefault="00AA7727" w:rsidP="00025446">
      <w:pPr>
        <w:tabs>
          <w:tab w:val="left" w:pos="7513"/>
        </w:tabs>
        <w:rPr>
          <w:b/>
          <w:sz w:val="36"/>
          <w:szCs w:val="36"/>
        </w:rPr>
      </w:pPr>
      <w:r w:rsidRPr="00F27559">
        <w:rPr>
          <w:b/>
          <w:sz w:val="36"/>
          <w:szCs w:val="36"/>
        </w:rPr>
        <w:t>mikäli kaikki sujuu suunnitelmien mukaan</w:t>
      </w:r>
      <w:r w:rsidRPr="00F27559">
        <w:rPr>
          <w:b/>
          <w:sz w:val="36"/>
          <w:szCs w:val="36"/>
        </w:rPr>
        <w:tab/>
        <w:t>If all goes to plan</w:t>
      </w:r>
    </w:p>
    <w:p w14:paraId="5E5110F9" w14:textId="77777777" w:rsidR="00AA7727" w:rsidRPr="00F27559" w:rsidRDefault="00AA7727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kooltaan kaksinkertainen verrattuna</w:t>
      </w:r>
      <w:r w:rsidRPr="00F27559">
        <w:rPr>
          <w:b/>
          <w:sz w:val="36"/>
          <w:szCs w:val="36"/>
        </w:rPr>
        <w:tab/>
        <w:t>twice the size of</w:t>
      </w:r>
      <w:r w:rsidRPr="00F27559">
        <w:rPr>
          <w:sz w:val="36"/>
          <w:szCs w:val="36"/>
        </w:rPr>
        <w:t xml:space="preserve"> </w:t>
      </w:r>
    </w:p>
    <w:p w14:paraId="67050CA7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hän kohtasi sen,</w:t>
      </w:r>
      <w:r w:rsidR="00025446">
        <w:rPr>
          <w:sz w:val="36"/>
          <w:szCs w:val="36"/>
        </w:rPr>
        <w:t xml:space="preserve"> </w:t>
      </w:r>
      <w:r w:rsidRPr="00F27559">
        <w:rPr>
          <w:sz w:val="36"/>
          <w:szCs w:val="36"/>
        </w:rPr>
        <w:t>mitä sanoo ongelmaksi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>he first encountered what he calls ‘the problem’</w:t>
      </w:r>
    </w:p>
    <w:p w14:paraId="47C34799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tuntea hallitsevansa asia suhteel</w:t>
      </w:r>
      <w:r w:rsidR="00025446">
        <w:rPr>
          <w:sz w:val="36"/>
          <w:szCs w:val="36"/>
        </w:rPr>
        <w:t>l</w:t>
      </w:r>
      <w:r w:rsidRPr="00F27559">
        <w:rPr>
          <w:sz w:val="36"/>
          <w:szCs w:val="36"/>
        </w:rPr>
        <w:t>isen hyvin</w:t>
      </w:r>
      <w:r w:rsidRPr="00F27559">
        <w:rPr>
          <w:sz w:val="36"/>
          <w:szCs w:val="36"/>
        </w:rPr>
        <w:tab/>
      </w:r>
      <w:r w:rsidR="00AA7727" w:rsidRPr="00F27559">
        <w:rPr>
          <w:sz w:val="36"/>
          <w:szCs w:val="36"/>
        </w:rPr>
        <w:t>to feel in relative command of the issue</w:t>
      </w:r>
    </w:p>
    <w:p w14:paraId="299E85C3" w14:textId="77777777" w:rsidR="00AA7727" w:rsidRPr="00F27559" w:rsidRDefault="00CE591D" w:rsidP="00025446">
      <w:pPr>
        <w:tabs>
          <w:tab w:val="left" w:pos="7513"/>
        </w:tabs>
        <w:rPr>
          <w:sz w:val="36"/>
          <w:szCs w:val="36"/>
          <w:lang w:val="en-US"/>
        </w:rPr>
      </w:pPr>
      <w:r w:rsidRPr="00F27559">
        <w:rPr>
          <w:sz w:val="36"/>
          <w:szCs w:val="36"/>
          <w:lang w:val="en-US"/>
        </w:rPr>
        <w:t>pahenee ajan myötä</w:t>
      </w:r>
      <w:r w:rsidRPr="00F27559">
        <w:rPr>
          <w:sz w:val="36"/>
          <w:szCs w:val="36"/>
          <w:lang w:val="en-US"/>
        </w:rPr>
        <w:tab/>
      </w:r>
      <w:r w:rsidR="00AA7727" w:rsidRPr="00F27559">
        <w:rPr>
          <w:sz w:val="36"/>
          <w:szCs w:val="36"/>
          <w:lang w:val="en-US"/>
        </w:rPr>
        <w:t>gets worse over time</w:t>
      </w:r>
    </w:p>
    <w:p w14:paraId="417E40C3" w14:textId="77777777" w:rsidR="00AA7727" w:rsidRPr="00025446" w:rsidRDefault="00721624" w:rsidP="00025446">
      <w:pPr>
        <w:tabs>
          <w:tab w:val="left" w:pos="7513"/>
        </w:tabs>
        <w:rPr>
          <w:sz w:val="36"/>
          <w:szCs w:val="36"/>
        </w:rPr>
      </w:pPr>
      <w:r w:rsidRPr="00025446">
        <w:rPr>
          <w:sz w:val="36"/>
          <w:szCs w:val="36"/>
        </w:rPr>
        <w:t>ihmisl</w:t>
      </w:r>
      <w:r w:rsidR="00025446" w:rsidRPr="00025446">
        <w:rPr>
          <w:sz w:val="36"/>
          <w:szCs w:val="36"/>
        </w:rPr>
        <w:t>u</w:t>
      </w:r>
      <w:r w:rsidRPr="00025446">
        <w:rPr>
          <w:sz w:val="36"/>
          <w:szCs w:val="36"/>
        </w:rPr>
        <w:t>onne on surullisenkuuluisa hitaudestaan</w:t>
      </w:r>
      <w:r w:rsidRPr="00025446">
        <w:rPr>
          <w:sz w:val="36"/>
          <w:szCs w:val="36"/>
        </w:rPr>
        <w:tab/>
      </w:r>
      <w:r w:rsidR="00AA7727" w:rsidRPr="00025446">
        <w:rPr>
          <w:sz w:val="36"/>
          <w:szCs w:val="36"/>
        </w:rPr>
        <w:t xml:space="preserve">human nature is notoriously slow </w:t>
      </w:r>
    </w:p>
    <w:p w14:paraId="23875827" w14:textId="77777777" w:rsidR="00AA7727" w:rsidRPr="00806E73" w:rsidRDefault="00AA7727" w:rsidP="00025446">
      <w:pPr>
        <w:tabs>
          <w:tab w:val="left" w:pos="7513"/>
        </w:tabs>
        <w:rPr>
          <w:sz w:val="36"/>
          <w:szCs w:val="36"/>
        </w:rPr>
      </w:pPr>
      <w:r w:rsidRPr="00806E73">
        <w:rPr>
          <w:b/>
          <w:sz w:val="36"/>
          <w:szCs w:val="36"/>
        </w:rPr>
        <w:t>planeetan suurimpia arvoituksia</w:t>
      </w:r>
      <w:r w:rsidRPr="00806E73">
        <w:rPr>
          <w:b/>
          <w:sz w:val="36"/>
          <w:szCs w:val="36"/>
        </w:rPr>
        <w:tab/>
        <w:t>one of the planet’s greatest puzzles</w:t>
      </w:r>
    </w:p>
    <w:p w14:paraId="1A4D8572" w14:textId="77777777" w:rsidR="00AA7727" w:rsidRPr="00806E73" w:rsidRDefault="00721624" w:rsidP="00025446">
      <w:pPr>
        <w:tabs>
          <w:tab w:val="left" w:pos="7513"/>
        </w:tabs>
        <w:rPr>
          <w:sz w:val="36"/>
          <w:szCs w:val="36"/>
        </w:rPr>
      </w:pPr>
      <w:r w:rsidRPr="00806E73">
        <w:rPr>
          <w:sz w:val="36"/>
          <w:szCs w:val="36"/>
        </w:rPr>
        <w:t>pyrkiä onnistumiseen, mutta olettaa tappio</w:t>
      </w:r>
      <w:r w:rsidRPr="00806E73">
        <w:rPr>
          <w:sz w:val="36"/>
          <w:szCs w:val="36"/>
        </w:rPr>
        <w:tab/>
      </w:r>
      <w:r w:rsidR="00AA7727" w:rsidRPr="00806E73">
        <w:rPr>
          <w:sz w:val="36"/>
          <w:szCs w:val="36"/>
        </w:rPr>
        <w:t>to aim for success, but assume failure</w:t>
      </w:r>
    </w:p>
    <w:p w14:paraId="2B051F83" w14:textId="77777777" w:rsidR="00AA7727" w:rsidRPr="00806E73" w:rsidRDefault="00AA7727" w:rsidP="00025446">
      <w:pPr>
        <w:tabs>
          <w:tab w:val="left" w:pos="3969"/>
        </w:tabs>
      </w:pPr>
    </w:p>
    <w:p w14:paraId="7E96A7CC" w14:textId="77777777" w:rsidR="00AA7727" w:rsidRDefault="007A2597" w:rsidP="00025446">
      <w:pPr>
        <w:tabs>
          <w:tab w:val="left" w:pos="3969"/>
        </w:tabs>
        <w:rPr>
          <w:lang w:val="en-US"/>
        </w:rPr>
      </w:pPr>
      <w:r>
        <w:rPr>
          <w:noProof/>
        </w:rPr>
        <w:drawing>
          <wp:inline distT="0" distB="0" distL="0" distR="0" wp14:anchorId="58BA5A32" wp14:editId="0023231C">
            <wp:extent cx="1981200" cy="1238861"/>
            <wp:effectExtent l="0" t="0" r="0" b="0"/>
            <wp:docPr id="1" name="Kuva 1" descr="Kuvahaun tulos haulle plastic oc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vahaun tulos haulle plastic ocean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301" cy="126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03AB0" w14:textId="77777777" w:rsidR="00663CF5" w:rsidRPr="00F27559" w:rsidRDefault="00663CF5" w:rsidP="00A63E33">
      <w:pPr>
        <w:tabs>
          <w:tab w:val="left" w:pos="7513"/>
        </w:tabs>
        <w:rPr>
          <w:b/>
          <w:sz w:val="36"/>
          <w:szCs w:val="36"/>
        </w:rPr>
      </w:pPr>
      <w:r w:rsidRPr="00F27559">
        <w:rPr>
          <w:b/>
          <w:sz w:val="36"/>
          <w:szCs w:val="36"/>
        </w:rPr>
        <w:lastRenderedPageBreak/>
        <w:t>IN7 T7 On a mission Phrase Craze</w:t>
      </w:r>
      <w:r w:rsidR="00A63E33">
        <w:rPr>
          <w:b/>
          <w:sz w:val="36"/>
          <w:szCs w:val="36"/>
        </w:rPr>
        <w:tab/>
      </w:r>
      <w:r w:rsidRPr="00F27559">
        <w:rPr>
          <w:b/>
          <w:sz w:val="36"/>
          <w:szCs w:val="36"/>
        </w:rPr>
        <w:t>Etsi fraasit tekstistä ja</w:t>
      </w:r>
      <w:r>
        <w:rPr>
          <w:b/>
          <w:sz w:val="36"/>
          <w:szCs w:val="36"/>
        </w:rPr>
        <w:t xml:space="preserve"> kirjoita ne tähän viivoille.</w:t>
      </w:r>
    </w:p>
    <w:p w14:paraId="27C85C43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yli 22 tuhatta kalalajia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  <w:r w:rsidRPr="00F27559">
        <w:rPr>
          <w:b/>
          <w:sz w:val="36"/>
          <w:szCs w:val="36"/>
        </w:rPr>
        <w:t xml:space="preserve"> </w:t>
      </w:r>
    </w:p>
    <w:p w14:paraId="4C884696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kaksinkertainen määrä</w:t>
      </w:r>
      <w:r w:rsidRPr="00663CF5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2308D6F0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7 selkeästi havaittavaa jäsentä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252A84FD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yksi huomattava ainesosa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6B3CA28B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kaiken muotoisina ja kokoisina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10349706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poisheitetty muovi</w:t>
      </w:r>
      <w:r w:rsidRPr="00663CF5">
        <w:rPr>
          <w:sz w:val="36"/>
          <w:szCs w:val="36"/>
        </w:rPr>
        <w:tab/>
        <w:t>_________________________________________</w:t>
      </w:r>
    </w:p>
    <w:p w14:paraId="4C9283A4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Varovaisten arvioiden mukaan</w:t>
      </w:r>
      <w:r w:rsidRPr="00663CF5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2BD108D7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viittä kauppakassia vastaava määrä</w:t>
      </w:r>
      <w:r w:rsidRPr="00663CF5">
        <w:rPr>
          <w:sz w:val="36"/>
          <w:szCs w:val="36"/>
        </w:rPr>
        <w:tab/>
        <w:t>_________________________________________</w:t>
      </w:r>
    </w:p>
    <w:p w14:paraId="0D4CE6EB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muutta</w:t>
      </w:r>
      <w:r w:rsidR="00A63E33">
        <w:rPr>
          <w:sz w:val="36"/>
          <w:szCs w:val="36"/>
        </w:rPr>
        <w:t>en</w:t>
      </w:r>
      <w:r w:rsidRPr="00663CF5">
        <w:rPr>
          <w:sz w:val="36"/>
          <w:szCs w:val="36"/>
        </w:rPr>
        <w:t xml:space="preserve"> koskemattomat rannat</w:t>
      </w:r>
      <w:r w:rsidRPr="00663CF5">
        <w:rPr>
          <w:sz w:val="36"/>
          <w:szCs w:val="36"/>
        </w:rPr>
        <w:tab/>
        <w:t>_________________________________________</w:t>
      </w:r>
    </w:p>
    <w:p w14:paraId="5A436B6F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pääosa pysyy pinnalla</w:t>
      </w:r>
      <w:r w:rsidRPr="00663CF5">
        <w:rPr>
          <w:sz w:val="36"/>
          <w:szCs w:val="36"/>
        </w:rPr>
        <w:tab/>
        <w:t>_________________________________________</w:t>
      </w:r>
    </w:p>
    <w:p w14:paraId="677D65A7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Tyyni valtameri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50B199D3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voivat pysyä ehjinä vuosikymmeniä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48670B8B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antaen myöten olosuhteille</w:t>
      </w:r>
      <w:r w:rsidRPr="00663CF5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3432AFCF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erehtyy luulemaan niitä ruuaksi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178F69A6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ilmeinen ratkaisu tähän kaikkeen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73D4C9C9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ovat olleet hyvin tietoisia prosessista</w:t>
      </w:r>
      <w:r w:rsidRPr="00663CF5">
        <w:rPr>
          <w:sz w:val="36"/>
          <w:szCs w:val="36"/>
        </w:rPr>
        <w:tab/>
        <w:t>_________________________________________</w:t>
      </w:r>
    </w:p>
    <w:p w14:paraId="454E24F9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lastRenderedPageBreak/>
        <w:t>kasvava/kiihtyvä ongelma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61ED2F29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täysin tuhria</w:t>
      </w:r>
      <w:r w:rsidRPr="00663CF5">
        <w:rPr>
          <w:sz w:val="36"/>
          <w:szCs w:val="36"/>
        </w:rPr>
        <w:tab/>
        <w:t>_________________________________________</w:t>
      </w:r>
    </w:p>
    <w:p w14:paraId="63371567" w14:textId="12FEE504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parhaimmillaan … pahimmillaan</w:t>
      </w:r>
      <w:r w:rsidRPr="00663CF5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533D04A2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Alankomaat</w:t>
      </w:r>
      <w:r w:rsidRPr="00663CF5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66E78A20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Muutamana viime vuotena</w:t>
      </w:r>
      <w:r w:rsidRPr="00663CF5">
        <w:rPr>
          <w:sz w:val="36"/>
          <w:szCs w:val="36"/>
        </w:rPr>
        <w:tab/>
        <w:t>_________________________________________</w:t>
      </w:r>
    </w:p>
    <w:p w14:paraId="5BAACE35" w14:textId="77777777" w:rsidR="00663CF5" w:rsidRPr="00F27559" w:rsidRDefault="00663CF5" w:rsidP="00663CF5">
      <w:pPr>
        <w:tabs>
          <w:tab w:val="left" w:pos="7513"/>
        </w:tabs>
        <w:rPr>
          <w:b/>
          <w:sz w:val="36"/>
          <w:szCs w:val="36"/>
        </w:rPr>
      </w:pPr>
      <w:r w:rsidRPr="00F27559">
        <w:rPr>
          <w:b/>
          <w:sz w:val="36"/>
          <w:szCs w:val="36"/>
        </w:rPr>
        <w:t>mikäli kaikki sujuu suunnitelmien mukaan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42B5A643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b/>
          <w:sz w:val="36"/>
          <w:szCs w:val="36"/>
        </w:rPr>
        <w:t>kooltaan kaksinkertainen verrattuna</w:t>
      </w:r>
      <w:r w:rsidRPr="00F27559">
        <w:rPr>
          <w:b/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4DB83E77" w14:textId="77777777" w:rsidR="006F1208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hän kohtasi sen,</w:t>
      </w:r>
      <w:r>
        <w:rPr>
          <w:sz w:val="36"/>
          <w:szCs w:val="36"/>
        </w:rPr>
        <w:t xml:space="preserve"> </w:t>
      </w:r>
      <w:r w:rsidRPr="00F27559">
        <w:rPr>
          <w:sz w:val="36"/>
          <w:szCs w:val="36"/>
        </w:rPr>
        <w:t>mitä sanoo ongelmaksi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</w:t>
      </w:r>
      <w:r w:rsidR="006F1208">
        <w:rPr>
          <w:sz w:val="36"/>
          <w:szCs w:val="36"/>
        </w:rPr>
        <w:t>_</w:t>
      </w:r>
      <w:r w:rsidRPr="00663CF5">
        <w:rPr>
          <w:sz w:val="36"/>
          <w:szCs w:val="36"/>
        </w:rPr>
        <w:t>_____</w:t>
      </w:r>
    </w:p>
    <w:p w14:paraId="30414B2D" w14:textId="77777777" w:rsidR="00663CF5" w:rsidRPr="00F27559" w:rsidRDefault="00663CF5" w:rsidP="00663CF5">
      <w:pPr>
        <w:tabs>
          <w:tab w:val="left" w:pos="7513"/>
        </w:tabs>
        <w:rPr>
          <w:sz w:val="36"/>
          <w:szCs w:val="36"/>
        </w:rPr>
      </w:pPr>
      <w:r w:rsidRPr="00F27559">
        <w:rPr>
          <w:sz w:val="36"/>
          <w:szCs w:val="36"/>
        </w:rPr>
        <w:t>tuntea hallitsevansa asia suhteel</w:t>
      </w:r>
      <w:r>
        <w:rPr>
          <w:sz w:val="36"/>
          <w:szCs w:val="36"/>
        </w:rPr>
        <w:t>l</w:t>
      </w:r>
      <w:r w:rsidRPr="00F27559">
        <w:rPr>
          <w:sz w:val="36"/>
          <w:szCs w:val="36"/>
        </w:rPr>
        <w:t>isen hyvin</w:t>
      </w:r>
      <w:r w:rsidRPr="00F27559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53EDBF0F" w14:textId="77777777" w:rsidR="00663CF5" w:rsidRPr="006F1208" w:rsidRDefault="00663CF5" w:rsidP="00663CF5">
      <w:pPr>
        <w:tabs>
          <w:tab w:val="left" w:pos="7513"/>
        </w:tabs>
        <w:rPr>
          <w:sz w:val="36"/>
          <w:szCs w:val="36"/>
        </w:rPr>
      </w:pPr>
      <w:r w:rsidRPr="006F1208">
        <w:rPr>
          <w:sz w:val="36"/>
          <w:szCs w:val="36"/>
        </w:rPr>
        <w:t>pahenee ajan myötä</w:t>
      </w:r>
      <w:r w:rsidRPr="006F1208">
        <w:rPr>
          <w:sz w:val="36"/>
          <w:szCs w:val="36"/>
        </w:rPr>
        <w:tab/>
      </w:r>
      <w:r w:rsidRPr="00663CF5">
        <w:rPr>
          <w:sz w:val="36"/>
          <w:szCs w:val="36"/>
        </w:rPr>
        <w:t>_________________________________________</w:t>
      </w:r>
    </w:p>
    <w:p w14:paraId="62C787C0" w14:textId="77777777" w:rsidR="00663CF5" w:rsidRPr="00025446" w:rsidRDefault="00663CF5" w:rsidP="00663CF5">
      <w:pPr>
        <w:tabs>
          <w:tab w:val="left" w:pos="7513"/>
        </w:tabs>
        <w:rPr>
          <w:sz w:val="36"/>
          <w:szCs w:val="36"/>
        </w:rPr>
      </w:pPr>
      <w:r w:rsidRPr="00025446">
        <w:rPr>
          <w:sz w:val="36"/>
          <w:szCs w:val="36"/>
        </w:rPr>
        <w:t>ihmisluonne on surullisenkuuluisa hitaudestaan</w:t>
      </w:r>
      <w:r w:rsidRPr="00025446">
        <w:rPr>
          <w:sz w:val="36"/>
          <w:szCs w:val="36"/>
        </w:rPr>
        <w:tab/>
      </w:r>
      <w:r w:rsidR="006F1208" w:rsidRPr="00663CF5">
        <w:rPr>
          <w:sz w:val="36"/>
          <w:szCs w:val="36"/>
        </w:rPr>
        <w:t>_________________________________________</w:t>
      </w:r>
    </w:p>
    <w:p w14:paraId="1BAFC0C5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b/>
          <w:sz w:val="36"/>
          <w:szCs w:val="36"/>
        </w:rPr>
        <w:t>planeetan suurimpia arvoituksia</w:t>
      </w:r>
      <w:r w:rsidRPr="00663CF5">
        <w:rPr>
          <w:b/>
          <w:sz w:val="36"/>
          <w:szCs w:val="36"/>
        </w:rPr>
        <w:tab/>
      </w:r>
      <w:r w:rsidR="006F1208" w:rsidRPr="00663CF5">
        <w:rPr>
          <w:sz w:val="36"/>
          <w:szCs w:val="36"/>
        </w:rPr>
        <w:t>_________________________________________</w:t>
      </w:r>
    </w:p>
    <w:p w14:paraId="40830E3F" w14:textId="77777777" w:rsidR="00663CF5" w:rsidRPr="00663CF5" w:rsidRDefault="00663CF5" w:rsidP="00663CF5">
      <w:pPr>
        <w:tabs>
          <w:tab w:val="left" w:pos="7513"/>
        </w:tabs>
        <w:rPr>
          <w:sz w:val="36"/>
          <w:szCs w:val="36"/>
        </w:rPr>
      </w:pPr>
      <w:r w:rsidRPr="00663CF5">
        <w:rPr>
          <w:sz w:val="36"/>
          <w:szCs w:val="36"/>
        </w:rPr>
        <w:t>pyrkiä onnistumiseen, mutta olettaa tappio</w:t>
      </w:r>
      <w:r w:rsidRPr="00663CF5">
        <w:rPr>
          <w:sz w:val="36"/>
          <w:szCs w:val="36"/>
        </w:rPr>
        <w:tab/>
      </w:r>
      <w:r w:rsidR="006F1208" w:rsidRPr="00663CF5">
        <w:rPr>
          <w:sz w:val="36"/>
          <w:szCs w:val="36"/>
        </w:rPr>
        <w:t>_________________________________________</w:t>
      </w:r>
    </w:p>
    <w:p w14:paraId="7EC66811" w14:textId="77777777" w:rsidR="00663CF5" w:rsidRPr="00663CF5" w:rsidRDefault="00663CF5" w:rsidP="00663CF5">
      <w:pPr>
        <w:tabs>
          <w:tab w:val="left" w:pos="3969"/>
        </w:tabs>
      </w:pPr>
    </w:p>
    <w:p w14:paraId="1C934492" w14:textId="77777777" w:rsidR="00663CF5" w:rsidRPr="00F27559" w:rsidRDefault="00663CF5" w:rsidP="00025446">
      <w:pPr>
        <w:tabs>
          <w:tab w:val="left" w:pos="3969"/>
        </w:tabs>
        <w:rPr>
          <w:lang w:val="en-US"/>
        </w:rPr>
      </w:pPr>
      <w:r>
        <w:rPr>
          <w:noProof/>
        </w:rPr>
        <w:drawing>
          <wp:inline distT="0" distB="0" distL="0" distR="0" wp14:anchorId="5F068EB6" wp14:editId="199DB609">
            <wp:extent cx="1981200" cy="1238861"/>
            <wp:effectExtent l="0" t="0" r="0" b="0"/>
            <wp:docPr id="2" name="Kuva 2" descr="Kuvahaun tulos haulle plastic oc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vahaun tulos haulle plastic ocean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301" cy="126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208">
        <w:rPr>
          <w:noProof/>
        </w:rPr>
        <w:drawing>
          <wp:inline distT="0" distB="0" distL="0" distR="0" wp14:anchorId="525D37EF" wp14:editId="5D379C4C">
            <wp:extent cx="1924050" cy="1239841"/>
            <wp:effectExtent l="0" t="0" r="0" b="0"/>
            <wp:docPr id="3" name="Kuva 3" descr="Kuvahaun tulos haulle plastic oc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uvahaun tulos haulle plastic ocea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269" cy="1266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208">
        <w:rPr>
          <w:noProof/>
        </w:rPr>
        <w:drawing>
          <wp:inline distT="0" distB="0" distL="0" distR="0" wp14:anchorId="3973EC99" wp14:editId="2F486D05">
            <wp:extent cx="1992885" cy="1210224"/>
            <wp:effectExtent l="0" t="0" r="7620" b="9525"/>
            <wp:docPr id="4" name="Kuva 4" descr="Kuvahaun tulos haulle plastic oc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uvahaun tulos haulle plastic ocea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57182" cy="124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63CF5" w:rsidRPr="00F27559" w:rsidSect="00E12724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Tc1szA1NTYxMTNU0lEKTi0uzszPAykwrgUAkc1TaywAAAA="/>
  </w:docVars>
  <w:rsids>
    <w:rsidRoot w:val="00AA7727"/>
    <w:rsid w:val="00025446"/>
    <w:rsid w:val="002A21C5"/>
    <w:rsid w:val="00663CF5"/>
    <w:rsid w:val="006D34F3"/>
    <w:rsid w:val="006F1208"/>
    <w:rsid w:val="00717810"/>
    <w:rsid w:val="00721624"/>
    <w:rsid w:val="007438A5"/>
    <w:rsid w:val="007A2597"/>
    <w:rsid w:val="007F5F86"/>
    <w:rsid w:val="00806E73"/>
    <w:rsid w:val="00876C61"/>
    <w:rsid w:val="00A63E33"/>
    <w:rsid w:val="00A66F7F"/>
    <w:rsid w:val="00AA7727"/>
    <w:rsid w:val="00CE591D"/>
    <w:rsid w:val="00D940C8"/>
    <w:rsid w:val="00DE0EED"/>
    <w:rsid w:val="00E12724"/>
    <w:rsid w:val="00F27559"/>
    <w:rsid w:val="00F84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20CB5C"/>
  <w15:chartTrackingRefBased/>
  <w15:docId w15:val="{4A872BDF-9A6E-4F4D-BBD1-1B36F1BD0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AA7727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1</Words>
  <Characters>3497</Characters>
  <Application>Microsoft Office Word</Application>
  <DocSecurity>0</DocSecurity>
  <Lines>29</Lines>
  <Paragraphs>7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4</cp:revision>
  <dcterms:created xsi:type="dcterms:W3CDTF">2020-08-09T11:55:00Z</dcterms:created>
  <dcterms:modified xsi:type="dcterms:W3CDTF">2020-08-09T11:56:00Z</dcterms:modified>
</cp:coreProperties>
</file>